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5278BA" w14:textId="77777777" w:rsidR="00BE605A" w:rsidRPr="00953ACC" w:rsidRDefault="00BE605A" w:rsidP="00953ACC">
      <w:pPr>
        <w:rPr>
          <w:rFonts w:cstheme="minorHAnsi"/>
          <w:lang w:val="en-US"/>
        </w:rPr>
      </w:pPr>
      <w:r w:rsidRPr="00953ACC">
        <w:rPr>
          <w:rFonts w:cstheme="minorHAnsi"/>
          <w:lang w:val="en-US"/>
        </w:rPr>
        <w:t xml:space="preserve">WATER (AQUA), </w:t>
      </w:r>
    </w:p>
    <w:p w14:paraId="10EE68CA" w14:textId="77777777" w:rsidR="00BE605A" w:rsidRPr="00953ACC" w:rsidRDefault="00BE605A" w:rsidP="00953ACC">
      <w:pPr>
        <w:rPr>
          <w:rFonts w:eastAsia="Calibri" w:cstheme="minorHAnsi"/>
          <w:lang w:val="en-US"/>
        </w:rPr>
      </w:pPr>
      <w:r w:rsidRPr="00953ACC">
        <w:rPr>
          <w:rFonts w:eastAsia="Calibri" w:cstheme="minorHAnsi"/>
          <w:lang w:val="en-US"/>
        </w:rPr>
        <w:t xml:space="preserve">CAPRYLIC/CAPRIC TRIGLYCERIDE, </w:t>
      </w:r>
    </w:p>
    <w:p w14:paraId="2536D278" w14:textId="77777777" w:rsidR="00BE605A" w:rsidRPr="00953ACC" w:rsidRDefault="00BE605A" w:rsidP="00953ACC">
      <w:pPr>
        <w:rPr>
          <w:rFonts w:eastAsia="Calibri" w:cstheme="minorHAnsi"/>
          <w:lang w:val="en-US"/>
        </w:rPr>
      </w:pPr>
      <w:r w:rsidRPr="00953ACC">
        <w:rPr>
          <w:rFonts w:eastAsia="Calibri" w:cstheme="minorHAnsi"/>
          <w:lang w:val="en-US"/>
        </w:rPr>
        <w:t>CETEARYL ALCOHOL *</w:t>
      </w:r>
    </w:p>
    <w:p w14:paraId="43350B34" w14:textId="77777777" w:rsidR="00BE605A" w:rsidRPr="00953ACC" w:rsidRDefault="00BE605A" w:rsidP="00953ACC">
      <w:pPr>
        <w:rPr>
          <w:rFonts w:eastAsia="Calibri" w:cstheme="minorHAnsi"/>
          <w:lang w:val="en-US"/>
        </w:rPr>
      </w:pPr>
      <w:r w:rsidRPr="00953ACC">
        <w:rPr>
          <w:rFonts w:eastAsia="Calibri" w:cstheme="minorHAnsi"/>
          <w:lang w:val="en-US"/>
        </w:rPr>
        <w:t>GLYCERYL STEARATE *</w:t>
      </w:r>
    </w:p>
    <w:p w14:paraId="64FB99EA" w14:textId="77777777" w:rsidR="00BE605A" w:rsidRPr="00953ACC" w:rsidRDefault="00BE605A" w:rsidP="00953ACC">
      <w:pPr>
        <w:rPr>
          <w:rFonts w:eastAsia="Calibri" w:cstheme="minorHAnsi"/>
          <w:lang w:val="en-US"/>
        </w:rPr>
      </w:pPr>
      <w:r w:rsidRPr="00953ACC">
        <w:rPr>
          <w:rFonts w:eastAsia="Calibri" w:cstheme="minorHAnsi"/>
          <w:lang w:val="en-US"/>
        </w:rPr>
        <w:t xml:space="preserve">ISOAMYL LAURATE, </w:t>
      </w:r>
    </w:p>
    <w:p w14:paraId="234C7F8D" w14:textId="77777777" w:rsidR="00BE605A" w:rsidRPr="00953ACC" w:rsidRDefault="00BE605A" w:rsidP="00953ACC">
      <w:pPr>
        <w:rPr>
          <w:rFonts w:eastAsia="Calibri" w:cstheme="minorHAnsi"/>
          <w:lang w:val="en-US"/>
        </w:rPr>
      </w:pPr>
      <w:r w:rsidRPr="00953ACC">
        <w:rPr>
          <w:rFonts w:eastAsia="Calibri" w:cstheme="minorHAnsi"/>
          <w:lang w:val="en-US"/>
        </w:rPr>
        <w:t xml:space="preserve">PPG-3 BENZYL ETHER MYRISTATE, </w:t>
      </w:r>
    </w:p>
    <w:p w14:paraId="48C5FA05" w14:textId="77777777" w:rsidR="00BE605A" w:rsidRPr="00953ACC" w:rsidRDefault="00BE605A" w:rsidP="00953ACC">
      <w:pPr>
        <w:rPr>
          <w:rFonts w:eastAsia="Calibri" w:cstheme="minorHAnsi"/>
          <w:lang w:val="en-US"/>
        </w:rPr>
      </w:pPr>
      <w:r w:rsidRPr="00953ACC">
        <w:rPr>
          <w:rFonts w:eastAsia="Calibri" w:cstheme="minorHAnsi"/>
          <w:lang w:val="en-US"/>
        </w:rPr>
        <w:t xml:space="preserve">GLYCERIN, </w:t>
      </w:r>
    </w:p>
    <w:p w14:paraId="6E157BB0" w14:textId="77777777" w:rsidR="00BE605A" w:rsidRPr="00953ACC" w:rsidRDefault="00BE605A" w:rsidP="00953ACC">
      <w:pPr>
        <w:rPr>
          <w:rFonts w:eastAsia="Calibri" w:cstheme="minorHAnsi"/>
          <w:lang w:val="en-US"/>
        </w:rPr>
      </w:pPr>
      <w:r w:rsidRPr="00953ACC">
        <w:rPr>
          <w:rFonts w:eastAsia="Calibri" w:cstheme="minorHAnsi"/>
          <w:lang w:val="en-US"/>
        </w:rPr>
        <w:t xml:space="preserve">ISOSTEARYL ISOSTEARATE, </w:t>
      </w:r>
    </w:p>
    <w:p w14:paraId="49370207" w14:textId="77777777" w:rsidR="00BE605A" w:rsidRPr="00953ACC" w:rsidRDefault="00BE605A" w:rsidP="00953ACC">
      <w:pPr>
        <w:rPr>
          <w:rFonts w:eastAsia="Calibri" w:cstheme="minorHAnsi"/>
          <w:lang w:val="en-US"/>
        </w:rPr>
      </w:pPr>
      <w:r w:rsidRPr="00953ACC">
        <w:rPr>
          <w:rFonts w:eastAsia="Calibri" w:cstheme="minorHAnsi"/>
          <w:lang w:val="en-US"/>
        </w:rPr>
        <w:t xml:space="preserve">CETETH-10 PHOSPHATE, </w:t>
      </w:r>
    </w:p>
    <w:p w14:paraId="5E55A061" w14:textId="77777777" w:rsidR="00BE605A" w:rsidRPr="00953ACC" w:rsidRDefault="00BE605A" w:rsidP="00953ACC">
      <w:pPr>
        <w:rPr>
          <w:rFonts w:eastAsia="Calibri" w:cstheme="minorHAnsi"/>
          <w:lang w:val="en-US"/>
        </w:rPr>
      </w:pPr>
      <w:r w:rsidRPr="00953ACC">
        <w:rPr>
          <w:rFonts w:eastAsia="Calibri" w:cstheme="minorHAnsi"/>
          <w:lang w:val="en-US"/>
        </w:rPr>
        <w:t xml:space="preserve">DICETYL PHOSPHATE, </w:t>
      </w:r>
    </w:p>
    <w:p w14:paraId="15F6A147" w14:textId="77777777" w:rsidR="00325E38" w:rsidRPr="00953ACC" w:rsidRDefault="00325E38" w:rsidP="00953ACC">
      <w:pPr>
        <w:rPr>
          <w:rFonts w:eastAsia="Calibri" w:cstheme="minorHAnsi"/>
          <w:lang w:val="en-US"/>
        </w:rPr>
      </w:pPr>
      <w:r w:rsidRPr="00953ACC">
        <w:rPr>
          <w:rFonts w:eastAsia="Calibri" w:cstheme="minorHAnsi"/>
          <w:lang w:val="en-US"/>
        </w:rPr>
        <w:t>XANTHAN GUM *</w:t>
      </w:r>
    </w:p>
    <w:p w14:paraId="3195D3D2" w14:textId="77777777" w:rsidR="00BE605A" w:rsidRPr="00953ACC" w:rsidRDefault="00BE605A" w:rsidP="00953ACC">
      <w:pPr>
        <w:rPr>
          <w:rFonts w:eastAsia="Calibri" w:cstheme="minorHAnsi"/>
          <w:lang w:val="en-US"/>
        </w:rPr>
      </w:pPr>
      <w:r w:rsidRPr="00953ACC">
        <w:rPr>
          <w:rFonts w:eastAsia="Calibri" w:cstheme="minorHAnsi"/>
          <w:lang w:val="en-US"/>
        </w:rPr>
        <w:t xml:space="preserve">SORBITOL, </w:t>
      </w:r>
    </w:p>
    <w:p w14:paraId="5BEBED83" w14:textId="77777777" w:rsidR="00BE605A" w:rsidRPr="00953ACC" w:rsidRDefault="00BE605A" w:rsidP="00953ACC">
      <w:pPr>
        <w:rPr>
          <w:rFonts w:eastAsia="Calibri" w:cstheme="minorHAnsi"/>
          <w:lang w:val="en-US"/>
        </w:rPr>
      </w:pPr>
      <w:r w:rsidRPr="00953ACC">
        <w:rPr>
          <w:rFonts w:eastAsia="Calibri" w:cstheme="minorHAnsi"/>
          <w:lang w:val="en-US"/>
        </w:rPr>
        <w:t xml:space="preserve">LECITHIN, </w:t>
      </w:r>
    </w:p>
    <w:p w14:paraId="0503ACB6" w14:textId="77777777" w:rsidR="00BE605A" w:rsidRPr="00953ACC" w:rsidRDefault="00BE605A" w:rsidP="00953ACC">
      <w:pPr>
        <w:rPr>
          <w:rFonts w:eastAsia="Calibri" w:cstheme="minorHAnsi"/>
          <w:lang w:val="en-US"/>
        </w:rPr>
      </w:pPr>
      <w:r w:rsidRPr="00953ACC">
        <w:rPr>
          <w:rFonts w:eastAsia="Calibri" w:cstheme="minorHAnsi"/>
          <w:lang w:val="en-US"/>
        </w:rPr>
        <w:t xml:space="preserve">TETRASODIUM GLUTAMATE DIACETATE, </w:t>
      </w:r>
    </w:p>
    <w:p w14:paraId="790567BA" w14:textId="77777777" w:rsidR="00BE605A" w:rsidRPr="00953ACC" w:rsidRDefault="00BE605A" w:rsidP="00953ACC">
      <w:pPr>
        <w:rPr>
          <w:rFonts w:eastAsia="Calibri" w:cstheme="minorHAnsi"/>
          <w:lang w:val="en-US"/>
        </w:rPr>
      </w:pPr>
      <w:r w:rsidRPr="00953ACC">
        <w:rPr>
          <w:rFonts w:eastAsia="Calibri" w:cstheme="minorHAnsi"/>
          <w:lang w:val="en-US"/>
        </w:rPr>
        <w:t xml:space="preserve">SODIUM CITRATE, </w:t>
      </w:r>
    </w:p>
    <w:p w14:paraId="5F6951D0" w14:textId="77777777" w:rsidR="00BE605A" w:rsidRPr="00953ACC" w:rsidRDefault="00BE605A" w:rsidP="00953ACC">
      <w:pPr>
        <w:rPr>
          <w:rFonts w:eastAsia="Calibri" w:cstheme="minorHAnsi"/>
          <w:lang w:val="en-US"/>
        </w:rPr>
      </w:pPr>
      <w:r w:rsidRPr="00953ACC">
        <w:rPr>
          <w:rFonts w:eastAsia="Calibri" w:cstheme="minorHAnsi"/>
          <w:lang w:val="en-US"/>
        </w:rPr>
        <w:t xml:space="preserve">CAPRYLYL GLYCOL, </w:t>
      </w:r>
    </w:p>
    <w:p w14:paraId="66749385" w14:textId="77777777" w:rsidR="00BE605A" w:rsidRPr="00953ACC" w:rsidRDefault="00BE605A" w:rsidP="00953ACC">
      <w:pPr>
        <w:rPr>
          <w:rFonts w:eastAsia="Calibri" w:cstheme="minorHAnsi"/>
          <w:lang w:val="en-US"/>
        </w:rPr>
      </w:pPr>
      <w:r w:rsidRPr="00953ACC">
        <w:rPr>
          <w:rFonts w:eastAsia="Calibri" w:cstheme="minorHAnsi"/>
          <w:lang w:val="en-US"/>
        </w:rPr>
        <w:t xml:space="preserve">POTASSIUM SORBATE, </w:t>
      </w:r>
    </w:p>
    <w:p w14:paraId="214C31EE" w14:textId="77777777" w:rsidR="00BE605A" w:rsidRPr="00953ACC" w:rsidRDefault="00BE605A" w:rsidP="00953ACC">
      <w:pPr>
        <w:rPr>
          <w:rFonts w:eastAsia="Calibri" w:cstheme="minorHAnsi"/>
          <w:lang w:val="en-US"/>
        </w:rPr>
      </w:pPr>
      <w:r w:rsidRPr="00953ACC">
        <w:rPr>
          <w:rFonts w:eastAsia="Calibri" w:cstheme="minorHAnsi"/>
          <w:lang w:val="en-US"/>
        </w:rPr>
        <w:t xml:space="preserve">SODIUM BENZOATE, </w:t>
      </w:r>
    </w:p>
    <w:p w14:paraId="03243E6C" w14:textId="77777777" w:rsidR="00BE605A" w:rsidRPr="00953ACC" w:rsidRDefault="00BE605A" w:rsidP="00953ACC">
      <w:pPr>
        <w:rPr>
          <w:rFonts w:eastAsia="Calibri" w:cstheme="minorHAnsi"/>
          <w:lang w:val="en-US"/>
        </w:rPr>
      </w:pPr>
      <w:r w:rsidRPr="00953ACC">
        <w:rPr>
          <w:rFonts w:eastAsia="Calibri" w:cstheme="minorHAnsi"/>
          <w:lang w:val="en-US"/>
        </w:rPr>
        <w:t xml:space="preserve">BUTYLATED HYDROXYTOLUENE, </w:t>
      </w:r>
    </w:p>
    <w:p w14:paraId="207B693D" w14:textId="77777777" w:rsidR="00BE605A" w:rsidRPr="00953ACC" w:rsidRDefault="00BE605A" w:rsidP="00953ACC">
      <w:pPr>
        <w:rPr>
          <w:rFonts w:eastAsia="Calibri" w:cstheme="minorHAnsi"/>
          <w:lang w:val="en-US"/>
        </w:rPr>
      </w:pPr>
      <w:r w:rsidRPr="00953ACC">
        <w:rPr>
          <w:rFonts w:eastAsia="Calibri" w:cstheme="minorHAnsi"/>
          <w:lang w:val="en-US"/>
        </w:rPr>
        <w:t xml:space="preserve">POTASSIUM PHOSPHATE, </w:t>
      </w:r>
    </w:p>
    <w:p w14:paraId="3980FEE3" w14:textId="77777777" w:rsidR="00BE605A" w:rsidRPr="00953ACC" w:rsidRDefault="00BE605A" w:rsidP="00953ACC">
      <w:pPr>
        <w:rPr>
          <w:rFonts w:eastAsia="Calibri" w:cstheme="minorHAnsi"/>
          <w:lang w:val="en-US"/>
        </w:rPr>
      </w:pPr>
      <w:r w:rsidRPr="00953ACC">
        <w:rPr>
          <w:rFonts w:eastAsia="Calibri" w:cstheme="minorHAnsi"/>
          <w:lang w:val="en-US"/>
        </w:rPr>
        <w:t xml:space="preserve">GLYCERYL CAPRYLATE, </w:t>
      </w:r>
    </w:p>
    <w:p w14:paraId="24BF1E03" w14:textId="77777777" w:rsidR="00BE605A" w:rsidRPr="00953ACC" w:rsidRDefault="00BE605A" w:rsidP="00953ACC">
      <w:pPr>
        <w:rPr>
          <w:rFonts w:eastAsia="Calibri" w:cstheme="minorHAnsi"/>
          <w:lang w:val="en-US"/>
        </w:rPr>
      </w:pPr>
      <w:r w:rsidRPr="00953ACC">
        <w:rPr>
          <w:rFonts w:eastAsia="Calibri" w:cstheme="minorHAnsi"/>
          <w:lang w:val="en-US"/>
        </w:rPr>
        <w:t>PHYTIC ACID *</w:t>
      </w:r>
    </w:p>
    <w:p w14:paraId="52EF20DF" w14:textId="77777777" w:rsidR="00BE605A" w:rsidRPr="00953ACC" w:rsidRDefault="00BE605A" w:rsidP="00953ACC">
      <w:pPr>
        <w:rPr>
          <w:rFonts w:eastAsia="Calibri" w:cstheme="minorHAnsi"/>
          <w:lang w:val="en-US"/>
        </w:rPr>
      </w:pPr>
      <w:r w:rsidRPr="00953ACC">
        <w:rPr>
          <w:rFonts w:eastAsia="Calibri" w:cstheme="minorHAnsi"/>
          <w:lang w:val="en-US"/>
        </w:rPr>
        <w:t>OLEIC ACID *</w:t>
      </w:r>
    </w:p>
    <w:p w14:paraId="3ACCE54D" w14:textId="77777777" w:rsidR="00BE605A" w:rsidRPr="00953ACC" w:rsidRDefault="00BE605A" w:rsidP="00953ACC">
      <w:pPr>
        <w:rPr>
          <w:rFonts w:eastAsia="Calibri" w:cstheme="minorHAnsi"/>
          <w:lang w:val="en-US"/>
        </w:rPr>
      </w:pPr>
      <w:r w:rsidRPr="00953ACC">
        <w:rPr>
          <w:rFonts w:eastAsia="Calibri" w:cstheme="minorHAnsi"/>
          <w:lang w:val="en-US"/>
        </w:rPr>
        <w:t>SILICA *</w:t>
      </w:r>
    </w:p>
    <w:p w14:paraId="61859017" w14:textId="77777777" w:rsidR="00BE605A" w:rsidRPr="00953ACC" w:rsidRDefault="00BE605A" w:rsidP="00953ACC">
      <w:pPr>
        <w:rPr>
          <w:rFonts w:eastAsia="Calibri" w:cstheme="minorHAnsi"/>
          <w:lang w:val="en-US"/>
        </w:rPr>
      </w:pPr>
      <w:r w:rsidRPr="00953ACC">
        <w:rPr>
          <w:rFonts w:eastAsia="Calibri" w:cstheme="minorHAnsi"/>
          <w:lang w:val="en-US"/>
        </w:rPr>
        <w:t>PHENOXYETHANOL *</w:t>
      </w:r>
    </w:p>
    <w:p w14:paraId="5BF5A961" w14:textId="77777777" w:rsidR="00BE605A" w:rsidRPr="00953ACC" w:rsidRDefault="00BE605A" w:rsidP="00953ACC">
      <w:pPr>
        <w:rPr>
          <w:rFonts w:eastAsia="Calibri" w:cstheme="minorHAnsi"/>
          <w:lang w:val="en-US"/>
        </w:rPr>
      </w:pPr>
      <w:r w:rsidRPr="00953ACC">
        <w:rPr>
          <w:rFonts w:eastAsia="Calibri" w:cstheme="minorHAnsi"/>
          <w:lang w:val="en-US"/>
        </w:rPr>
        <w:t>ETHYLHEXYLGLYCERIN *</w:t>
      </w:r>
    </w:p>
    <w:p w14:paraId="31B3E6E4" w14:textId="3440E301" w:rsidR="003F7AFD" w:rsidRPr="00953ACC" w:rsidRDefault="00BE605A" w:rsidP="00953ACC">
      <w:pPr>
        <w:rPr>
          <w:rFonts w:cstheme="minorHAnsi"/>
        </w:rPr>
      </w:pPr>
      <w:r w:rsidRPr="00953ACC">
        <w:rPr>
          <w:rFonts w:eastAsia="Calibri" w:cstheme="minorHAnsi"/>
          <w:lang w:val="en-US"/>
        </w:rPr>
        <w:t>SODIUM HYDROXIDE *</w:t>
      </w:r>
    </w:p>
    <w:sectPr w:rsidR="003F7AFD" w:rsidRPr="00953AC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044353"/>
    <w:multiLevelType w:val="hybridMultilevel"/>
    <w:tmpl w:val="14D4910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072601"/>
    <w:multiLevelType w:val="hybridMultilevel"/>
    <w:tmpl w:val="51D2776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2C784E"/>
    <w:multiLevelType w:val="hybridMultilevel"/>
    <w:tmpl w:val="18246A2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7YwMDA1MTU3MTNW0lEKTi0uzszPAykwqgUAQLhpPCwAAAA="/>
  </w:docVars>
  <w:rsids>
    <w:rsidRoot w:val="00BE605A"/>
    <w:rsid w:val="00325E38"/>
    <w:rsid w:val="003F7AFD"/>
    <w:rsid w:val="00953ACC"/>
    <w:rsid w:val="00BE6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5425484"/>
  <w15:chartTrackingRefBased/>
  <w15:docId w15:val="{06B9948F-1709-494C-84B3-FDACEB972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60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53AC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53A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621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77</Words>
  <Characters>441</Characters>
  <Application>Microsoft Office Word</Application>
  <DocSecurity>0</DocSecurity>
  <Lines>3</Lines>
  <Paragraphs>1</Paragraphs>
  <ScaleCrop>false</ScaleCrop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telle Minns</dc:creator>
  <cp:keywords/>
  <dc:description/>
  <cp:lastModifiedBy>Reality0047</cp:lastModifiedBy>
  <cp:revision>4</cp:revision>
  <dcterms:created xsi:type="dcterms:W3CDTF">2020-10-22T18:09:00Z</dcterms:created>
  <dcterms:modified xsi:type="dcterms:W3CDTF">2020-10-22T19:02:00Z</dcterms:modified>
</cp:coreProperties>
</file>